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071E56" w14:textId="77777777" w:rsidR="003C35D0" w:rsidRPr="00490D28" w:rsidRDefault="003C35D0" w:rsidP="00C01BB2">
      <w:pPr>
        <w:tabs>
          <w:tab w:val="right" w:pos="8647"/>
        </w:tabs>
        <w:spacing w:after="0"/>
        <w:rPr>
          <w:rFonts w:ascii="Arial" w:hAnsi="Arial" w:cs="Arial"/>
          <w:b/>
          <w:sz w:val="20"/>
          <w:szCs w:val="20"/>
        </w:rPr>
      </w:pPr>
    </w:p>
    <w:p w14:paraId="7C237945" w14:textId="1ECBF737" w:rsidR="002F4B56" w:rsidRPr="00101F17" w:rsidRDefault="00D44B4F" w:rsidP="002F4B56">
      <w:pPr>
        <w:rPr>
          <w:rFonts w:ascii="Arial" w:hAnsi="Arial" w:cs="Arial"/>
        </w:rPr>
      </w:pPr>
      <w:r w:rsidRPr="00834AEE">
        <w:rPr>
          <w:rFonts w:ascii="Arial" w:hAnsi="Arial" w:cs="Arial"/>
          <w:b/>
        </w:rPr>
        <w:t>Policy No: CP 04</w:t>
      </w:r>
      <w:r w:rsidR="00C01BB2" w:rsidRPr="00834AEE">
        <w:rPr>
          <w:rFonts w:ascii="Arial" w:hAnsi="Arial" w:cs="Arial"/>
          <w:b/>
        </w:rPr>
        <w:tab/>
      </w:r>
      <w:r w:rsidR="002F4B56">
        <w:rPr>
          <w:rFonts w:ascii="Arial" w:hAnsi="Arial" w:cs="Arial"/>
          <w:b/>
        </w:rPr>
        <w:t xml:space="preserve">                                                     </w:t>
      </w:r>
      <w:r w:rsidRPr="00834AEE">
        <w:rPr>
          <w:rFonts w:ascii="Arial" w:hAnsi="Arial" w:cs="Arial"/>
          <w:b/>
        </w:rPr>
        <w:t>Reference:</w:t>
      </w:r>
      <w:r w:rsidR="00C01BB2" w:rsidRPr="00834AEE">
        <w:rPr>
          <w:rFonts w:ascii="Arial" w:hAnsi="Arial" w:cs="Arial"/>
          <w:b/>
        </w:rPr>
        <w:t xml:space="preserve"> </w:t>
      </w:r>
      <w:r w:rsidR="002F4B56" w:rsidRPr="00101F17">
        <w:rPr>
          <w:rFonts w:ascii="Arial" w:hAnsi="Arial" w:cs="Arial"/>
        </w:rPr>
        <w:t>D-</w:t>
      </w:r>
      <w:r w:rsidR="005C692C" w:rsidRPr="00101F17">
        <w:rPr>
          <w:rFonts w:ascii="Arial" w:hAnsi="Arial" w:cs="Arial"/>
        </w:rPr>
        <w:t>2</w:t>
      </w:r>
      <w:r w:rsidR="005C692C">
        <w:rPr>
          <w:rFonts w:ascii="Arial" w:hAnsi="Arial" w:cs="Arial"/>
        </w:rPr>
        <w:t>6</w:t>
      </w:r>
      <w:r w:rsidR="002F4B56" w:rsidRPr="00101F17">
        <w:rPr>
          <w:rFonts w:ascii="Arial" w:hAnsi="Arial" w:cs="Arial"/>
        </w:rPr>
        <w:t>-</w:t>
      </w:r>
      <w:r w:rsidR="003424AC">
        <w:rPr>
          <w:rFonts w:ascii="Arial" w:hAnsi="Arial" w:cs="Arial"/>
        </w:rPr>
        <w:t>0002193</w:t>
      </w:r>
    </w:p>
    <w:p w14:paraId="77F03676" w14:textId="77777777" w:rsidR="00D44B4F" w:rsidRPr="00834AEE" w:rsidRDefault="00C01BB2" w:rsidP="00C01BB2">
      <w:pPr>
        <w:tabs>
          <w:tab w:val="right" w:pos="8647"/>
        </w:tabs>
        <w:spacing w:after="0"/>
        <w:rPr>
          <w:rFonts w:ascii="Arial" w:hAnsi="Arial" w:cs="Arial"/>
        </w:rPr>
      </w:pPr>
      <w:r w:rsidRPr="00834AEE">
        <w:rPr>
          <w:rFonts w:ascii="Arial" w:hAnsi="Arial" w:cs="Arial"/>
          <w:b/>
        </w:rPr>
        <w:t xml:space="preserve"> </w:t>
      </w:r>
    </w:p>
    <w:p w14:paraId="55664A5F" w14:textId="77777777" w:rsidR="00D44B4F" w:rsidRPr="00834AEE" w:rsidRDefault="00D44B4F" w:rsidP="003C35D0">
      <w:pPr>
        <w:shd w:val="clear" w:color="auto" w:fill="0070C0"/>
        <w:tabs>
          <w:tab w:val="left" w:pos="1701"/>
        </w:tabs>
        <w:spacing w:after="0"/>
        <w:ind w:left="1701" w:hanging="1701"/>
        <w:rPr>
          <w:rFonts w:ascii="Arial" w:hAnsi="Arial" w:cs="Arial"/>
          <w:b/>
          <w:color w:val="FFFFFF" w:themeColor="background1"/>
        </w:rPr>
      </w:pPr>
      <w:r w:rsidRPr="00834AEE">
        <w:rPr>
          <w:rFonts w:ascii="Arial" w:hAnsi="Arial" w:cs="Arial"/>
          <w:b/>
          <w:color w:val="FFFFFF" w:themeColor="background1"/>
        </w:rPr>
        <w:t xml:space="preserve">Policy </w:t>
      </w:r>
      <w:r w:rsidR="00C01BB2" w:rsidRPr="00834AEE">
        <w:rPr>
          <w:rFonts w:ascii="Arial" w:hAnsi="Arial" w:cs="Arial"/>
          <w:b/>
          <w:color w:val="FFFFFF" w:themeColor="background1"/>
        </w:rPr>
        <w:t>Title:</w:t>
      </w:r>
      <w:r w:rsidR="00C01BB2" w:rsidRPr="00834AEE">
        <w:rPr>
          <w:rFonts w:ascii="Arial" w:hAnsi="Arial" w:cs="Arial"/>
          <w:b/>
          <w:color w:val="FFFFFF" w:themeColor="background1"/>
        </w:rPr>
        <w:tab/>
      </w:r>
      <w:r w:rsidR="004339F6">
        <w:rPr>
          <w:rFonts w:ascii="Arial" w:hAnsi="Arial" w:cs="Arial"/>
          <w:b/>
          <w:color w:val="FFFFFF" w:themeColor="background1"/>
        </w:rPr>
        <w:t xml:space="preserve">Overseas/Interstate/Intrastate </w:t>
      </w:r>
      <w:r w:rsidR="006A664B">
        <w:rPr>
          <w:rFonts w:ascii="Arial" w:hAnsi="Arial" w:cs="Arial"/>
          <w:b/>
          <w:color w:val="FFFFFF" w:themeColor="background1"/>
        </w:rPr>
        <w:t>Conference Attendance (MRC Employees)</w:t>
      </w:r>
    </w:p>
    <w:p w14:paraId="504001F1" w14:textId="77777777" w:rsidR="00D44B4F" w:rsidRPr="00834AEE" w:rsidRDefault="00D44B4F" w:rsidP="00D44B4F">
      <w:pPr>
        <w:spacing w:after="0"/>
        <w:rPr>
          <w:rFonts w:ascii="Arial" w:hAnsi="Arial" w:cs="Arial"/>
        </w:rPr>
      </w:pPr>
    </w:p>
    <w:p w14:paraId="429755D0" w14:textId="77777777" w:rsidR="001A01A3" w:rsidRPr="00210B57" w:rsidRDefault="001A01A3" w:rsidP="001A01A3">
      <w:pPr>
        <w:spacing w:after="0"/>
        <w:rPr>
          <w:rFonts w:ascii="Arial" w:hAnsi="Arial" w:cs="Arial"/>
          <w:b/>
          <w:sz w:val="26"/>
          <w:szCs w:val="26"/>
        </w:rPr>
      </w:pPr>
      <w:r w:rsidRPr="00210B57">
        <w:rPr>
          <w:rFonts w:ascii="Arial" w:hAnsi="Arial" w:cs="Arial"/>
          <w:b/>
          <w:sz w:val="26"/>
          <w:szCs w:val="26"/>
        </w:rPr>
        <w:t>Policy Statement:</w:t>
      </w:r>
    </w:p>
    <w:p w14:paraId="42C3EF8B" w14:textId="77777777" w:rsidR="001A01A3" w:rsidRDefault="00D35335" w:rsidP="001A01A3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The purpose of this policy is to establish guidelines for MRC Employees attending conferences Overseas, Interstate, including outside and inside the Perth Metro Area.</w:t>
      </w:r>
    </w:p>
    <w:p w14:paraId="71C97F4F" w14:textId="77777777" w:rsidR="00D35335" w:rsidRDefault="00D35335" w:rsidP="001A01A3">
      <w:pPr>
        <w:spacing w:after="0"/>
        <w:jc w:val="both"/>
        <w:rPr>
          <w:rFonts w:ascii="Arial" w:hAnsi="Arial" w:cs="Arial"/>
        </w:rPr>
      </w:pPr>
    </w:p>
    <w:p w14:paraId="5A25F568" w14:textId="77777777" w:rsidR="001A01A3" w:rsidRDefault="001A01A3" w:rsidP="001A01A3">
      <w:pPr>
        <w:spacing w:after="0"/>
        <w:jc w:val="both"/>
        <w:rPr>
          <w:rFonts w:ascii="Arial" w:hAnsi="Arial" w:cs="Arial"/>
          <w:b/>
          <w:sz w:val="26"/>
          <w:szCs w:val="26"/>
        </w:rPr>
      </w:pPr>
      <w:r w:rsidRPr="00210B57">
        <w:rPr>
          <w:rFonts w:ascii="Arial" w:hAnsi="Arial" w:cs="Arial"/>
          <w:b/>
          <w:sz w:val="26"/>
          <w:szCs w:val="26"/>
        </w:rPr>
        <w:t>Policy Procedure:</w:t>
      </w:r>
    </w:p>
    <w:p w14:paraId="7D446C6C" w14:textId="77777777" w:rsidR="00D35335" w:rsidRDefault="00D35335" w:rsidP="001A01A3">
      <w:pPr>
        <w:spacing w:after="0"/>
        <w:jc w:val="both"/>
        <w:rPr>
          <w:rFonts w:ascii="Arial" w:hAnsi="Arial" w:cs="Arial"/>
          <w:b/>
          <w:sz w:val="26"/>
          <w:szCs w:val="26"/>
        </w:rPr>
      </w:pPr>
    </w:p>
    <w:p w14:paraId="45005CAD" w14:textId="696DA0EF" w:rsidR="00D35335" w:rsidRDefault="00D35335" w:rsidP="001A01A3">
      <w:pPr>
        <w:spacing w:after="0"/>
        <w:jc w:val="both"/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CONFERENCES</w:t>
      </w:r>
      <w:r w:rsidR="00560AB8">
        <w:rPr>
          <w:rFonts w:ascii="Arial" w:hAnsi="Arial" w:cs="Arial"/>
          <w:b/>
          <w:sz w:val="26"/>
          <w:szCs w:val="26"/>
        </w:rPr>
        <w:t xml:space="preserve"> </w:t>
      </w:r>
      <w:r>
        <w:rPr>
          <w:rFonts w:ascii="Arial" w:hAnsi="Arial" w:cs="Arial"/>
          <w:b/>
          <w:sz w:val="26"/>
          <w:szCs w:val="26"/>
        </w:rPr>
        <w:t>INSIDE THE PERTH METROPOLITAN AREA</w:t>
      </w:r>
    </w:p>
    <w:p w14:paraId="39F032FD" w14:textId="77777777" w:rsidR="00D35335" w:rsidRPr="00210B57" w:rsidRDefault="00D35335" w:rsidP="001A01A3">
      <w:pPr>
        <w:spacing w:after="0"/>
        <w:jc w:val="both"/>
        <w:rPr>
          <w:rFonts w:ascii="Arial" w:hAnsi="Arial" w:cs="Arial"/>
          <w:b/>
          <w:sz w:val="26"/>
          <w:szCs w:val="26"/>
        </w:rPr>
      </w:pPr>
    </w:p>
    <w:p w14:paraId="4EE0DB17" w14:textId="77777777" w:rsidR="006A53C4" w:rsidRPr="00ED46AC" w:rsidRDefault="001A01A3" w:rsidP="006A53C4">
      <w:pPr>
        <w:numPr>
          <w:ilvl w:val="0"/>
          <w:numId w:val="1"/>
        </w:numPr>
        <w:spacing w:after="0"/>
        <w:jc w:val="both"/>
        <w:rPr>
          <w:rFonts w:ascii="Arial" w:hAnsi="Arial" w:cs="Arial"/>
        </w:rPr>
      </w:pPr>
      <w:r w:rsidRPr="00834AEE">
        <w:rPr>
          <w:rFonts w:ascii="Arial" w:hAnsi="Arial" w:cs="Arial"/>
        </w:rPr>
        <w:t>Conference attendance, including any dinners and functions that form part of the conference program, will be pre-purchased by the MRC.</w:t>
      </w:r>
      <w:r w:rsidR="006A53C4">
        <w:rPr>
          <w:rFonts w:ascii="Arial" w:hAnsi="Arial" w:cs="Arial"/>
        </w:rPr>
        <w:t xml:space="preserve">  All other reasonable </w:t>
      </w:r>
      <w:r w:rsidR="00632C77">
        <w:rPr>
          <w:rFonts w:ascii="Arial" w:hAnsi="Arial" w:cs="Arial"/>
        </w:rPr>
        <w:t xml:space="preserve">business </w:t>
      </w:r>
      <w:r w:rsidR="006A53C4">
        <w:rPr>
          <w:rFonts w:ascii="Arial" w:hAnsi="Arial" w:cs="Arial"/>
        </w:rPr>
        <w:t>expenses incurred (including travel), will be reimbursed at the discretion of the MRC on receipt of a tax invoice.</w:t>
      </w:r>
    </w:p>
    <w:p w14:paraId="2341F0A0" w14:textId="77777777" w:rsidR="001A01A3" w:rsidRPr="00834AEE" w:rsidRDefault="001A01A3" w:rsidP="00E46E0E">
      <w:pPr>
        <w:pStyle w:val="ListParagraph"/>
        <w:spacing w:after="0"/>
        <w:jc w:val="both"/>
        <w:rPr>
          <w:rFonts w:ascii="Arial" w:hAnsi="Arial" w:cs="Arial"/>
        </w:rPr>
      </w:pPr>
    </w:p>
    <w:p w14:paraId="33B8F9DA" w14:textId="77777777" w:rsidR="00D35335" w:rsidRDefault="00E46E0E" w:rsidP="00E46E0E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Accommo</w:t>
      </w:r>
      <w:r w:rsidR="00D35335">
        <w:rPr>
          <w:rFonts w:ascii="Arial" w:hAnsi="Arial" w:cs="Arial"/>
        </w:rPr>
        <w:t>dation for Conferences inside the Perth Metropolitan area is not permitted.</w:t>
      </w:r>
    </w:p>
    <w:p w14:paraId="5A55DDDC" w14:textId="77777777" w:rsidR="002F4B56" w:rsidRPr="002F4B56" w:rsidRDefault="002F4B56" w:rsidP="002F4B56">
      <w:pPr>
        <w:pStyle w:val="ListParagraph"/>
        <w:rPr>
          <w:rFonts w:ascii="Arial" w:hAnsi="Arial" w:cs="Arial"/>
        </w:rPr>
      </w:pPr>
    </w:p>
    <w:p w14:paraId="2B2D2D92" w14:textId="77777777" w:rsidR="002F4B56" w:rsidRPr="00834AEE" w:rsidRDefault="002F4B56" w:rsidP="002F4B56">
      <w:pPr>
        <w:pStyle w:val="ListParagraph"/>
        <w:spacing w:after="0"/>
        <w:jc w:val="both"/>
        <w:rPr>
          <w:rFonts w:ascii="Arial" w:hAnsi="Arial" w:cs="Arial"/>
        </w:rPr>
      </w:pPr>
    </w:p>
    <w:p w14:paraId="7F39FC0C" w14:textId="77777777" w:rsidR="001A01A3" w:rsidRPr="002F4B56" w:rsidRDefault="001A01A3" w:rsidP="001A01A3">
      <w:pPr>
        <w:spacing w:after="0"/>
        <w:ind w:left="360"/>
        <w:jc w:val="both"/>
        <w:rPr>
          <w:rFonts w:ascii="Arial" w:hAnsi="Arial" w:cs="Arial"/>
          <w:b/>
          <w:sz w:val="26"/>
          <w:szCs w:val="26"/>
        </w:rPr>
      </w:pPr>
    </w:p>
    <w:p w14:paraId="6E875989" w14:textId="77777777" w:rsidR="00F26B14" w:rsidRPr="002F4B56" w:rsidRDefault="00F26B14" w:rsidP="001A01A3">
      <w:pPr>
        <w:spacing w:after="0"/>
        <w:ind w:left="360"/>
        <w:jc w:val="both"/>
        <w:rPr>
          <w:rFonts w:ascii="Arial" w:hAnsi="Arial" w:cs="Arial"/>
          <w:b/>
          <w:sz w:val="26"/>
          <w:szCs w:val="26"/>
        </w:rPr>
      </w:pPr>
      <w:r w:rsidRPr="002F4B56">
        <w:rPr>
          <w:rFonts w:ascii="Arial" w:hAnsi="Arial" w:cs="Arial"/>
          <w:b/>
          <w:sz w:val="26"/>
          <w:szCs w:val="26"/>
        </w:rPr>
        <w:t>CONFERENCE OUTSIDE THE PERTH METROPOLITAN AREA AND OVERSEAS</w:t>
      </w:r>
    </w:p>
    <w:p w14:paraId="5982BC4D" w14:textId="77777777" w:rsidR="002F4B56" w:rsidRPr="00E46E0E" w:rsidRDefault="002F4B56" w:rsidP="001A01A3">
      <w:pPr>
        <w:spacing w:after="0"/>
        <w:ind w:left="360"/>
        <w:jc w:val="both"/>
        <w:rPr>
          <w:rFonts w:ascii="Arial" w:hAnsi="Arial" w:cs="Arial"/>
          <w:b/>
        </w:rPr>
      </w:pPr>
    </w:p>
    <w:p w14:paraId="077EC698" w14:textId="77777777" w:rsidR="006A53C4" w:rsidRPr="00B123B0" w:rsidRDefault="00F26B14" w:rsidP="006A53C4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 w:rsidRPr="00ED46AC">
        <w:rPr>
          <w:rFonts w:ascii="Arial" w:hAnsi="Arial" w:cs="Arial"/>
        </w:rPr>
        <w:t>Conference attendance, including any dinners and functions that form part of the conference program, will be pre-purchased by the MRC.</w:t>
      </w:r>
      <w:r w:rsidR="006A53C4">
        <w:rPr>
          <w:rFonts w:ascii="Arial" w:hAnsi="Arial" w:cs="Arial"/>
        </w:rPr>
        <w:t xml:space="preserve">  </w:t>
      </w:r>
      <w:r w:rsidR="006A53C4" w:rsidRPr="00B123B0">
        <w:rPr>
          <w:rFonts w:ascii="Arial" w:hAnsi="Arial" w:cs="Arial"/>
        </w:rPr>
        <w:t xml:space="preserve">All other reasonable </w:t>
      </w:r>
      <w:r w:rsidR="00632C77">
        <w:rPr>
          <w:rFonts w:ascii="Arial" w:hAnsi="Arial" w:cs="Arial"/>
        </w:rPr>
        <w:t xml:space="preserve">business </w:t>
      </w:r>
      <w:r w:rsidR="006A53C4" w:rsidRPr="00B123B0">
        <w:rPr>
          <w:rFonts w:ascii="Arial" w:hAnsi="Arial" w:cs="Arial"/>
        </w:rPr>
        <w:t>expenses incurred</w:t>
      </w:r>
      <w:r w:rsidR="006A53C4" w:rsidRPr="00DE6CA3">
        <w:rPr>
          <w:rFonts w:ascii="Arial" w:hAnsi="Arial" w:cs="Arial"/>
        </w:rPr>
        <w:t xml:space="preserve">, </w:t>
      </w:r>
      <w:r w:rsidR="006A53C4" w:rsidRPr="00B123B0">
        <w:rPr>
          <w:rFonts w:ascii="Arial" w:hAnsi="Arial" w:cs="Arial"/>
        </w:rPr>
        <w:t>will be reimbursed at the discretion of the MRC on receipt of a tax invoice.</w:t>
      </w:r>
    </w:p>
    <w:p w14:paraId="259568EC" w14:textId="77777777" w:rsidR="00F26B14" w:rsidRPr="00ED46AC" w:rsidRDefault="00F26B14" w:rsidP="00E46E0E">
      <w:pPr>
        <w:spacing w:after="0"/>
        <w:ind w:left="720"/>
        <w:jc w:val="both"/>
        <w:rPr>
          <w:rFonts w:ascii="Arial" w:hAnsi="Arial" w:cs="Arial"/>
        </w:rPr>
      </w:pPr>
    </w:p>
    <w:p w14:paraId="6FE6E5F2" w14:textId="77777777" w:rsidR="00F26B14" w:rsidRDefault="00F26B14" w:rsidP="00F26B14">
      <w:pPr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Economy Class airfares and accommodation will be provided and pre-purchased by the MRC.</w:t>
      </w:r>
    </w:p>
    <w:p w14:paraId="77F80271" w14:textId="77777777" w:rsidR="000C3A4C" w:rsidRDefault="000C3A4C" w:rsidP="003424AC">
      <w:pPr>
        <w:pStyle w:val="ListParagraph"/>
        <w:rPr>
          <w:rFonts w:ascii="Arial" w:hAnsi="Arial" w:cs="Arial"/>
        </w:rPr>
      </w:pPr>
    </w:p>
    <w:p w14:paraId="06AF994D" w14:textId="77777777" w:rsidR="00C67924" w:rsidRDefault="00C67924" w:rsidP="00C67924">
      <w:pPr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irline reward points or benefits under other incentive or loyalty schemes should not be accumulated in the course of air travel.    </w:t>
      </w:r>
    </w:p>
    <w:p w14:paraId="787E47AF" w14:textId="0BE78092" w:rsidR="00F26B14" w:rsidRPr="00ED46AC" w:rsidRDefault="00C67924" w:rsidP="00F26B14">
      <w:pPr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imbursement of </w:t>
      </w:r>
      <w:r w:rsidR="00F26B14">
        <w:rPr>
          <w:rFonts w:ascii="Arial" w:hAnsi="Arial" w:cs="Arial"/>
        </w:rPr>
        <w:t>of taxi</w:t>
      </w:r>
      <w:r w:rsidR="00632C77">
        <w:rPr>
          <w:rFonts w:ascii="Arial" w:hAnsi="Arial" w:cs="Arial"/>
        </w:rPr>
        <w:t>/ride share</w:t>
      </w:r>
      <w:r w:rsidR="00F26B14">
        <w:rPr>
          <w:rFonts w:ascii="Arial" w:hAnsi="Arial" w:cs="Arial"/>
        </w:rPr>
        <w:t xml:space="preserve"> charges, is available to cover the travel to and from the airport, conference venue and hotel accommodation.   </w:t>
      </w:r>
      <w:r w:rsidR="00632C77">
        <w:rPr>
          <w:rFonts w:ascii="Arial" w:hAnsi="Arial" w:cs="Arial"/>
        </w:rPr>
        <w:t xml:space="preserve">Tax invoices </w:t>
      </w:r>
      <w:r w:rsidR="00F26B14">
        <w:rPr>
          <w:rFonts w:ascii="Arial" w:hAnsi="Arial" w:cs="Arial"/>
        </w:rPr>
        <w:t xml:space="preserve">must be submitted to the </w:t>
      </w:r>
      <w:r w:rsidR="006A53C4">
        <w:rPr>
          <w:rFonts w:ascii="Arial" w:hAnsi="Arial" w:cs="Arial"/>
        </w:rPr>
        <w:t>MRC.</w:t>
      </w:r>
    </w:p>
    <w:p w14:paraId="1F90EC21" w14:textId="77777777" w:rsidR="00F26B14" w:rsidRDefault="00F26B14" w:rsidP="001A01A3">
      <w:pPr>
        <w:spacing w:after="0"/>
        <w:ind w:left="360"/>
        <w:jc w:val="both"/>
        <w:rPr>
          <w:rFonts w:ascii="Arial" w:hAnsi="Arial" w:cs="Arial"/>
        </w:rPr>
      </w:pPr>
    </w:p>
    <w:p w14:paraId="15BF62AA" w14:textId="77777777" w:rsidR="002F4B56" w:rsidRDefault="002F4B56" w:rsidP="001A01A3">
      <w:pPr>
        <w:spacing w:after="0"/>
        <w:ind w:left="360"/>
        <w:jc w:val="both"/>
        <w:rPr>
          <w:rFonts w:ascii="Arial" w:hAnsi="Arial" w:cs="Arial"/>
        </w:rPr>
      </w:pPr>
    </w:p>
    <w:p w14:paraId="6A38E1D5" w14:textId="77777777" w:rsidR="002F4B56" w:rsidRDefault="002F4B56" w:rsidP="001A01A3">
      <w:pPr>
        <w:spacing w:after="0"/>
        <w:ind w:left="360"/>
        <w:jc w:val="both"/>
        <w:rPr>
          <w:rFonts w:ascii="Arial" w:hAnsi="Arial" w:cs="Arial"/>
        </w:rPr>
      </w:pPr>
    </w:p>
    <w:p w14:paraId="233C8C8F" w14:textId="77777777" w:rsidR="002F4B56" w:rsidRDefault="002F4B56" w:rsidP="001A01A3">
      <w:pPr>
        <w:spacing w:after="0"/>
        <w:ind w:left="360"/>
        <w:jc w:val="both"/>
        <w:rPr>
          <w:rFonts w:ascii="Arial" w:hAnsi="Arial" w:cs="Arial"/>
        </w:rPr>
      </w:pPr>
    </w:p>
    <w:p w14:paraId="64E91E2B" w14:textId="77777777" w:rsidR="002F4B56" w:rsidRDefault="002F4B56" w:rsidP="001A01A3">
      <w:pPr>
        <w:spacing w:after="0"/>
        <w:ind w:left="360"/>
        <w:jc w:val="both"/>
        <w:rPr>
          <w:rFonts w:ascii="Arial" w:hAnsi="Arial" w:cs="Arial"/>
        </w:rPr>
      </w:pPr>
    </w:p>
    <w:p w14:paraId="5E3737C1" w14:textId="77777777" w:rsidR="002F4B56" w:rsidRDefault="002F4B56" w:rsidP="001A01A3">
      <w:pPr>
        <w:spacing w:after="0"/>
        <w:ind w:left="360"/>
        <w:jc w:val="both"/>
        <w:rPr>
          <w:rFonts w:ascii="Arial" w:hAnsi="Arial" w:cs="Arial"/>
        </w:rPr>
      </w:pPr>
    </w:p>
    <w:p w14:paraId="0762C2AE" w14:textId="77777777" w:rsidR="002F4B56" w:rsidRDefault="002F4B56" w:rsidP="001A01A3">
      <w:pPr>
        <w:spacing w:after="0"/>
        <w:ind w:left="360"/>
        <w:jc w:val="both"/>
        <w:rPr>
          <w:rFonts w:ascii="Arial" w:hAnsi="Arial" w:cs="Arial"/>
        </w:rPr>
      </w:pPr>
    </w:p>
    <w:p w14:paraId="72D33F56" w14:textId="77777777" w:rsidR="002F4B56" w:rsidRDefault="002F4B56" w:rsidP="001A01A3">
      <w:pPr>
        <w:spacing w:after="0"/>
        <w:ind w:left="360"/>
        <w:jc w:val="both"/>
        <w:rPr>
          <w:rFonts w:ascii="Arial" w:hAnsi="Arial" w:cs="Arial"/>
        </w:rPr>
      </w:pPr>
    </w:p>
    <w:p w14:paraId="2D31B3F0" w14:textId="77777777" w:rsidR="001A01A3" w:rsidRPr="00834AEE" w:rsidRDefault="001A01A3" w:rsidP="001A01A3">
      <w:pPr>
        <w:spacing w:after="0"/>
        <w:ind w:left="360"/>
        <w:jc w:val="both"/>
        <w:rPr>
          <w:rFonts w:ascii="Arial" w:hAnsi="Arial" w:cs="Arial"/>
        </w:rPr>
      </w:pPr>
      <w:r w:rsidRPr="00834AEE">
        <w:rPr>
          <w:rFonts w:ascii="Arial" w:hAnsi="Arial" w:cs="Arial"/>
        </w:rPr>
        <w:t xml:space="preserve">Notes: </w:t>
      </w:r>
      <w:r w:rsidRPr="00834AEE">
        <w:rPr>
          <w:rFonts w:ascii="Arial" w:hAnsi="Arial" w:cs="Arial"/>
        </w:rPr>
        <w:tab/>
      </w:r>
    </w:p>
    <w:p w14:paraId="66D0D507" w14:textId="13AA4C32" w:rsidR="001A01A3" w:rsidRPr="00834AEE" w:rsidRDefault="001A01A3" w:rsidP="001A01A3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834AEE">
        <w:rPr>
          <w:rFonts w:ascii="Arial" w:hAnsi="Arial" w:cs="Arial"/>
        </w:rPr>
        <w:t>Any variation to the above procedures will require approval of the Chief Executive Officer</w:t>
      </w:r>
      <w:r w:rsidR="00560AB8">
        <w:rPr>
          <w:rFonts w:ascii="Arial" w:hAnsi="Arial" w:cs="Arial"/>
        </w:rPr>
        <w:t>.</w:t>
      </w:r>
    </w:p>
    <w:p w14:paraId="74895B63" w14:textId="77777777" w:rsidR="001A01A3" w:rsidRDefault="001A01A3" w:rsidP="001A01A3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834AEE">
        <w:rPr>
          <w:rFonts w:ascii="Arial" w:hAnsi="Arial" w:cs="Arial"/>
        </w:rPr>
        <w:t>Conference attendance will be subject to the availability of funds in the Budget or by approval of Council.</w:t>
      </w:r>
    </w:p>
    <w:p w14:paraId="5483C9BE" w14:textId="77777777" w:rsidR="002F4B56" w:rsidRPr="00834AEE" w:rsidRDefault="002F4B56" w:rsidP="002F4B56">
      <w:pPr>
        <w:pStyle w:val="ListParagraph"/>
        <w:spacing w:after="0"/>
        <w:jc w:val="both"/>
        <w:rPr>
          <w:rFonts w:ascii="Arial" w:hAnsi="Arial" w:cs="Arial"/>
        </w:rPr>
      </w:pPr>
    </w:p>
    <w:tbl>
      <w:tblPr>
        <w:tblStyle w:val="TableGrid5"/>
        <w:tblW w:w="0" w:type="auto"/>
        <w:tblLook w:val="04A0" w:firstRow="1" w:lastRow="0" w:firstColumn="1" w:lastColumn="0" w:noHBand="0" w:noVBand="1"/>
      </w:tblPr>
      <w:tblGrid>
        <w:gridCol w:w="3980"/>
        <w:gridCol w:w="4797"/>
      </w:tblGrid>
      <w:tr w:rsidR="001A01A3" w:rsidRPr="00834AEE" w14:paraId="25670D1F" w14:textId="77777777" w:rsidTr="00C71BB1">
        <w:tc>
          <w:tcPr>
            <w:tcW w:w="4077" w:type="dxa"/>
          </w:tcPr>
          <w:p w14:paraId="5EDF63B3" w14:textId="77777777" w:rsidR="001A01A3" w:rsidRPr="00834AEE" w:rsidRDefault="001A01A3" w:rsidP="00C71BB1">
            <w:pPr>
              <w:rPr>
                <w:rFonts w:ascii="Arial" w:eastAsiaTheme="minorHAnsi" w:hAnsi="Arial" w:cs="Arial"/>
              </w:rPr>
            </w:pPr>
            <w:r w:rsidRPr="00834AEE">
              <w:rPr>
                <w:rFonts w:ascii="Arial" w:eastAsiaTheme="minorHAnsi" w:hAnsi="Arial" w:cs="Arial"/>
                <w:b/>
              </w:rPr>
              <w:t>Legislation</w:t>
            </w:r>
          </w:p>
        </w:tc>
        <w:tc>
          <w:tcPr>
            <w:tcW w:w="4926" w:type="dxa"/>
          </w:tcPr>
          <w:p w14:paraId="3B00B686" w14:textId="77777777" w:rsidR="001A01A3" w:rsidRPr="00834AEE" w:rsidRDefault="001A01A3" w:rsidP="00C71BB1">
            <w:pPr>
              <w:rPr>
                <w:rFonts w:ascii="Arial" w:eastAsiaTheme="minorHAnsi" w:hAnsi="Arial" w:cs="Arial"/>
              </w:rPr>
            </w:pPr>
          </w:p>
        </w:tc>
      </w:tr>
      <w:tr w:rsidR="001A01A3" w:rsidRPr="00834AEE" w14:paraId="3AF9E3E5" w14:textId="77777777" w:rsidTr="00C71BB1">
        <w:tc>
          <w:tcPr>
            <w:tcW w:w="4077" w:type="dxa"/>
          </w:tcPr>
          <w:p w14:paraId="7D6F1AF3" w14:textId="77777777" w:rsidR="001A01A3" w:rsidRPr="00834AEE" w:rsidRDefault="001A01A3" w:rsidP="00C71BB1">
            <w:pPr>
              <w:rPr>
                <w:rFonts w:ascii="Arial" w:eastAsiaTheme="minorHAnsi" w:hAnsi="Arial" w:cs="Arial"/>
              </w:rPr>
            </w:pPr>
            <w:r w:rsidRPr="00834AEE">
              <w:rPr>
                <w:rFonts w:ascii="Arial" w:eastAsiaTheme="minorHAnsi" w:hAnsi="Arial" w:cs="Arial"/>
                <w:b/>
              </w:rPr>
              <w:t>Responsible Officer</w:t>
            </w:r>
          </w:p>
        </w:tc>
        <w:tc>
          <w:tcPr>
            <w:tcW w:w="4926" w:type="dxa"/>
          </w:tcPr>
          <w:p w14:paraId="2A69E16D" w14:textId="77777777" w:rsidR="001A01A3" w:rsidRPr="00834AEE" w:rsidRDefault="001A01A3" w:rsidP="00C71BB1">
            <w:pPr>
              <w:rPr>
                <w:rFonts w:ascii="Arial" w:eastAsiaTheme="minorHAnsi" w:hAnsi="Arial" w:cs="Arial"/>
              </w:rPr>
            </w:pPr>
            <w:r w:rsidRPr="00834AEE">
              <w:rPr>
                <w:rFonts w:ascii="Arial" w:eastAsiaTheme="minorHAnsi" w:hAnsi="Arial" w:cs="Arial"/>
              </w:rPr>
              <w:t>Chief Executive Officer</w:t>
            </w:r>
          </w:p>
        </w:tc>
      </w:tr>
      <w:tr w:rsidR="001A01A3" w:rsidRPr="00834AEE" w14:paraId="661AA2AC" w14:textId="77777777" w:rsidTr="00C71BB1">
        <w:tc>
          <w:tcPr>
            <w:tcW w:w="4077" w:type="dxa"/>
          </w:tcPr>
          <w:p w14:paraId="1FA8A51B" w14:textId="77777777" w:rsidR="001A01A3" w:rsidRPr="00834AEE" w:rsidRDefault="001A01A3" w:rsidP="00C71BB1">
            <w:pPr>
              <w:rPr>
                <w:rFonts w:ascii="Arial" w:eastAsiaTheme="minorHAnsi" w:hAnsi="Arial" w:cs="Arial"/>
              </w:rPr>
            </w:pPr>
            <w:r w:rsidRPr="00834AEE">
              <w:rPr>
                <w:rFonts w:ascii="Arial" w:eastAsiaTheme="minorHAnsi" w:hAnsi="Arial" w:cs="Arial"/>
                <w:b/>
              </w:rPr>
              <w:t>Council Meeting Date</w:t>
            </w:r>
          </w:p>
        </w:tc>
        <w:tc>
          <w:tcPr>
            <w:tcW w:w="4926" w:type="dxa"/>
          </w:tcPr>
          <w:p w14:paraId="23D2B947" w14:textId="03BB0B0D" w:rsidR="001A01A3" w:rsidRPr="00834AEE" w:rsidRDefault="00621217" w:rsidP="00882739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24 April 2025</w:t>
            </w:r>
          </w:p>
        </w:tc>
      </w:tr>
      <w:tr w:rsidR="001A01A3" w:rsidRPr="00834AEE" w14:paraId="45488D93" w14:textId="77777777" w:rsidTr="00C71BB1">
        <w:tc>
          <w:tcPr>
            <w:tcW w:w="4077" w:type="dxa"/>
          </w:tcPr>
          <w:p w14:paraId="26DF7E12" w14:textId="77777777" w:rsidR="001A01A3" w:rsidRPr="00834AEE" w:rsidRDefault="001A01A3" w:rsidP="00C71BB1">
            <w:pPr>
              <w:rPr>
                <w:rFonts w:ascii="Arial" w:eastAsiaTheme="minorHAnsi" w:hAnsi="Arial" w:cs="Arial"/>
              </w:rPr>
            </w:pPr>
            <w:r w:rsidRPr="00834AEE">
              <w:rPr>
                <w:rFonts w:ascii="Arial" w:eastAsiaTheme="minorHAnsi" w:hAnsi="Arial" w:cs="Arial"/>
                <w:b/>
              </w:rPr>
              <w:t>Review History</w:t>
            </w:r>
          </w:p>
        </w:tc>
        <w:tc>
          <w:tcPr>
            <w:tcW w:w="4926" w:type="dxa"/>
          </w:tcPr>
          <w:p w14:paraId="66F44D5B" w14:textId="04B0D8E8" w:rsidR="001A01A3" w:rsidRPr="00834AEE" w:rsidRDefault="001A01A3" w:rsidP="00C844DC">
            <w:pPr>
              <w:rPr>
                <w:rFonts w:ascii="Arial" w:eastAsiaTheme="minorHAnsi" w:hAnsi="Arial" w:cs="Arial"/>
              </w:rPr>
            </w:pPr>
            <w:r w:rsidRPr="00834AEE">
              <w:rPr>
                <w:rFonts w:ascii="Arial" w:eastAsiaTheme="minorHAnsi" w:hAnsi="Arial" w:cs="Arial"/>
              </w:rPr>
              <w:t>27/10/2005, 22/04/2010, 05/09/2013, 04/09/2014</w:t>
            </w:r>
            <w:r w:rsidR="003A2F73" w:rsidRPr="00834AEE">
              <w:rPr>
                <w:rFonts w:ascii="Arial" w:eastAsiaTheme="minorHAnsi" w:hAnsi="Arial" w:cs="Arial"/>
              </w:rPr>
              <w:t>, 20/08/2015</w:t>
            </w:r>
            <w:r w:rsidR="00902615" w:rsidRPr="00834AEE">
              <w:rPr>
                <w:rFonts w:ascii="Arial" w:eastAsiaTheme="minorHAnsi" w:hAnsi="Arial" w:cs="Arial"/>
              </w:rPr>
              <w:t>, 01/09/2016</w:t>
            </w:r>
            <w:r w:rsidR="00A576DB" w:rsidRPr="00834AEE">
              <w:rPr>
                <w:rFonts w:ascii="Arial" w:eastAsiaTheme="minorHAnsi" w:hAnsi="Arial" w:cs="Arial"/>
              </w:rPr>
              <w:t>; 14/9/2017</w:t>
            </w:r>
            <w:r w:rsidR="00E12C3D" w:rsidRPr="00834AEE">
              <w:rPr>
                <w:rFonts w:ascii="Arial" w:eastAsiaTheme="minorHAnsi" w:hAnsi="Arial" w:cs="Arial"/>
              </w:rPr>
              <w:t>; 14/08/2018</w:t>
            </w:r>
            <w:r w:rsidR="00C844DC">
              <w:rPr>
                <w:rFonts w:ascii="Arial" w:eastAsiaTheme="minorHAnsi" w:hAnsi="Arial" w:cs="Arial"/>
              </w:rPr>
              <w:t>, 13/09/2019</w:t>
            </w:r>
            <w:r w:rsidR="00C107E4">
              <w:rPr>
                <w:rFonts w:ascii="Arial" w:eastAsiaTheme="minorHAnsi" w:hAnsi="Arial" w:cs="Arial"/>
              </w:rPr>
              <w:t>, 18/06/2020</w:t>
            </w:r>
            <w:r w:rsidR="00CE1ECE">
              <w:rPr>
                <w:rFonts w:ascii="Arial" w:eastAsiaTheme="minorHAnsi" w:hAnsi="Arial" w:cs="Arial"/>
              </w:rPr>
              <w:t>, 12/08/2021</w:t>
            </w:r>
            <w:r w:rsidR="002A701D">
              <w:rPr>
                <w:rFonts w:ascii="Arial" w:eastAsiaTheme="minorHAnsi" w:hAnsi="Arial" w:cs="Arial"/>
              </w:rPr>
              <w:t>; 19/08/2022</w:t>
            </w:r>
            <w:r w:rsidR="00C706C3">
              <w:rPr>
                <w:rFonts w:ascii="Arial" w:eastAsiaTheme="minorHAnsi" w:hAnsi="Arial" w:cs="Arial"/>
              </w:rPr>
              <w:t>; 21.09.2023</w:t>
            </w:r>
            <w:r w:rsidR="00B51DC1">
              <w:rPr>
                <w:rFonts w:ascii="Arial" w:eastAsiaTheme="minorHAnsi" w:hAnsi="Arial" w:cs="Arial"/>
              </w:rPr>
              <w:t>, 14.05.2024</w:t>
            </w:r>
            <w:r w:rsidR="00621217">
              <w:rPr>
                <w:rFonts w:ascii="Arial" w:eastAsiaTheme="minorHAnsi" w:hAnsi="Arial" w:cs="Arial"/>
              </w:rPr>
              <w:t>, 08.04.2025</w:t>
            </w:r>
            <w:r w:rsidR="00167B86">
              <w:rPr>
                <w:rFonts w:ascii="Arial" w:eastAsiaTheme="minorHAnsi" w:hAnsi="Arial" w:cs="Arial"/>
              </w:rPr>
              <w:t>, 30/03/2026</w:t>
            </w:r>
          </w:p>
        </w:tc>
      </w:tr>
      <w:tr w:rsidR="001A01A3" w:rsidRPr="00834AEE" w14:paraId="5378392A" w14:textId="77777777" w:rsidTr="00C71BB1">
        <w:tc>
          <w:tcPr>
            <w:tcW w:w="4077" w:type="dxa"/>
          </w:tcPr>
          <w:p w14:paraId="0B6C215D" w14:textId="77777777" w:rsidR="001A01A3" w:rsidRPr="00834AEE" w:rsidRDefault="001A01A3" w:rsidP="00C71BB1">
            <w:pPr>
              <w:rPr>
                <w:rFonts w:ascii="Arial" w:eastAsiaTheme="minorHAnsi" w:hAnsi="Arial" w:cs="Arial"/>
              </w:rPr>
            </w:pPr>
            <w:r w:rsidRPr="00834AEE">
              <w:rPr>
                <w:rFonts w:ascii="Arial" w:eastAsiaTheme="minorHAnsi" w:hAnsi="Arial" w:cs="Arial"/>
                <w:b/>
              </w:rPr>
              <w:t>Next Review Date</w:t>
            </w:r>
          </w:p>
        </w:tc>
        <w:tc>
          <w:tcPr>
            <w:tcW w:w="4926" w:type="dxa"/>
          </w:tcPr>
          <w:p w14:paraId="4E48A1E9" w14:textId="5F381529" w:rsidR="001A01A3" w:rsidRPr="00834AEE" w:rsidRDefault="00CA628D" w:rsidP="00C706C3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30/04/2027</w:t>
            </w:r>
          </w:p>
        </w:tc>
      </w:tr>
      <w:tr w:rsidR="001A01A3" w:rsidRPr="00834AEE" w14:paraId="45CC9C84" w14:textId="77777777" w:rsidTr="00C71BB1">
        <w:tc>
          <w:tcPr>
            <w:tcW w:w="4077" w:type="dxa"/>
          </w:tcPr>
          <w:p w14:paraId="4635F213" w14:textId="77777777" w:rsidR="001A01A3" w:rsidRPr="00834AEE" w:rsidRDefault="001A01A3" w:rsidP="00C71BB1">
            <w:pPr>
              <w:rPr>
                <w:rFonts w:ascii="Arial" w:eastAsiaTheme="minorHAnsi" w:hAnsi="Arial" w:cs="Arial"/>
                <w:b/>
              </w:rPr>
            </w:pPr>
            <w:r w:rsidRPr="00834AEE">
              <w:rPr>
                <w:rFonts w:ascii="Arial" w:eastAsiaTheme="minorHAnsi" w:hAnsi="Arial" w:cs="Arial"/>
                <w:b/>
              </w:rPr>
              <w:t>Delegation to the Chief Executive Officer</w:t>
            </w:r>
          </w:p>
        </w:tc>
        <w:tc>
          <w:tcPr>
            <w:tcW w:w="4926" w:type="dxa"/>
          </w:tcPr>
          <w:p w14:paraId="1E94995F" w14:textId="77777777" w:rsidR="001A01A3" w:rsidRPr="00834AEE" w:rsidRDefault="001A01A3" w:rsidP="00C71BB1">
            <w:pPr>
              <w:rPr>
                <w:rFonts w:ascii="Arial" w:eastAsiaTheme="minorHAnsi" w:hAnsi="Arial" w:cs="Arial"/>
              </w:rPr>
            </w:pPr>
            <w:r w:rsidRPr="00834AEE">
              <w:rPr>
                <w:rFonts w:ascii="Arial" w:eastAsiaTheme="minorHAnsi" w:hAnsi="Arial" w:cs="Arial"/>
              </w:rPr>
              <w:t>Nil</w:t>
            </w:r>
          </w:p>
        </w:tc>
      </w:tr>
      <w:tr w:rsidR="00B55CF6" w:rsidRPr="00834AEE" w14:paraId="33C1ACE8" w14:textId="77777777" w:rsidTr="00C71BB1">
        <w:tc>
          <w:tcPr>
            <w:tcW w:w="4077" w:type="dxa"/>
          </w:tcPr>
          <w:p w14:paraId="559D46F9" w14:textId="77777777" w:rsidR="00B55CF6" w:rsidRPr="00834AEE" w:rsidRDefault="00B55CF6" w:rsidP="00C71BB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view History</w:t>
            </w:r>
          </w:p>
        </w:tc>
        <w:tc>
          <w:tcPr>
            <w:tcW w:w="4926" w:type="dxa"/>
          </w:tcPr>
          <w:p w14:paraId="0DB8A231" w14:textId="77777777" w:rsidR="0072236D" w:rsidRDefault="00B55CF6" w:rsidP="00C71BB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08/2021 – item 3 rate increase</w:t>
            </w:r>
          </w:p>
          <w:p w14:paraId="7F32DC35" w14:textId="77777777" w:rsidR="0072236D" w:rsidRDefault="00EF2C65" w:rsidP="00C71BB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/08/2022 – reference to Director Corporate Services changed to Finance Manager</w:t>
            </w:r>
          </w:p>
          <w:p w14:paraId="5D36D61D" w14:textId="77777777" w:rsidR="006A53C4" w:rsidRDefault="006A53C4" w:rsidP="00C71BB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.8.2023  Changes to clarify conferences inside/outside Perth Metro Area</w:t>
            </w:r>
          </w:p>
          <w:p w14:paraId="1BC0EFED" w14:textId="77777777" w:rsidR="00480E2C" w:rsidRDefault="00480E2C" w:rsidP="00C71BB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.05.2024 – no change</w:t>
            </w:r>
          </w:p>
          <w:p w14:paraId="602732AF" w14:textId="113D3EE3" w:rsidR="00621217" w:rsidRDefault="00621217" w:rsidP="00C71BB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.04.2025 – no change</w:t>
            </w:r>
          </w:p>
          <w:p w14:paraId="53C12552" w14:textId="1DECF396" w:rsidR="00560AB8" w:rsidRPr="00834AEE" w:rsidRDefault="00D6236F" w:rsidP="00D623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2/3/2026  </w:t>
            </w:r>
            <w:r w:rsidR="00560AB8">
              <w:rPr>
                <w:rFonts w:ascii="Arial" w:hAnsi="Arial" w:cs="Arial"/>
              </w:rPr>
              <w:t>minor text changes for clarity and inclusion of reward point clause.</w:t>
            </w:r>
          </w:p>
        </w:tc>
      </w:tr>
    </w:tbl>
    <w:p w14:paraId="28130C43" w14:textId="77777777" w:rsidR="001A01A3" w:rsidRPr="00834AEE" w:rsidRDefault="001A01A3" w:rsidP="00D44B4F">
      <w:pPr>
        <w:spacing w:after="0"/>
        <w:rPr>
          <w:rFonts w:ascii="Arial" w:hAnsi="Arial" w:cs="Arial"/>
        </w:rPr>
      </w:pPr>
    </w:p>
    <w:sectPr w:rsidR="001A01A3" w:rsidRPr="00834AEE" w:rsidSect="007850DA">
      <w:footerReference w:type="default" r:id="rId8"/>
      <w:pgSz w:w="11906" w:h="16838" w:code="9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F11FB1" w14:textId="77777777" w:rsidR="00190FFE" w:rsidRDefault="00190FFE" w:rsidP="002F4B56">
      <w:pPr>
        <w:spacing w:after="0" w:line="240" w:lineRule="auto"/>
      </w:pPr>
      <w:r>
        <w:separator/>
      </w:r>
    </w:p>
  </w:endnote>
  <w:endnote w:type="continuationSeparator" w:id="0">
    <w:p w14:paraId="6E841CE1" w14:textId="77777777" w:rsidR="00190FFE" w:rsidRDefault="00190FFE" w:rsidP="002F4B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835581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31F3C9" w14:textId="77777777" w:rsidR="002F4B56" w:rsidRDefault="002F4B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8273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62360B" w14:textId="77777777" w:rsidR="002F4B56" w:rsidRDefault="002F4B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40CF67" w14:textId="77777777" w:rsidR="00190FFE" w:rsidRDefault="00190FFE" w:rsidP="002F4B56">
      <w:pPr>
        <w:spacing w:after="0" w:line="240" w:lineRule="auto"/>
      </w:pPr>
      <w:r>
        <w:separator/>
      </w:r>
    </w:p>
  </w:footnote>
  <w:footnote w:type="continuationSeparator" w:id="0">
    <w:p w14:paraId="63DB1055" w14:textId="77777777" w:rsidR="00190FFE" w:rsidRDefault="00190FFE" w:rsidP="002F4B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5D2078"/>
    <w:multiLevelType w:val="hybridMultilevel"/>
    <w:tmpl w:val="A8881D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854164"/>
    <w:multiLevelType w:val="hybridMultilevel"/>
    <w:tmpl w:val="AFEA44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BE1E6C"/>
    <w:multiLevelType w:val="hybridMultilevel"/>
    <w:tmpl w:val="7988F4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577A34"/>
    <w:multiLevelType w:val="hybridMultilevel"/>
    <w:tmpl w:val="FB687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0C377B"/>
    <w:multiLevelType w:val="hybridMultilevel"/>
    <w:tmpl w:val="A79ECDC8"/>
    <w:lvl w:ilvl="0" w:tplc="0CE04A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75A7894"/>
    <w:multiLevelType w:val="hybridMultilevel"/>
    <w:tmpl w:val="FDCAD1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602396">
    <w:abstractNumId w:val="1"/>
  </w:num>
  <w:num w:numId="2" w16cid:durableId="2026976794">
    <w:abstractNumId w:val="2"/>
  </w:num>
  <w:num w:numId="3" w16cid:durableId="319579991">
    <w:abstractNumId w:val="0"/>
  </w:num>
  <w:num w:numId="4" w16cid:durableId="1786315076">
    <w:abstractNumId w:val="3"/>
  </w:num>
  <w:num w:numId="5" w16cid:durableId="715590113">
    <w:abstractNumId w:val="5"/>
  </w:num>
  <w:num w:numId="6" w16cid:durableId="69741019">
    <w:abstractNumId w:val="4"/>
  </w:num>
  <w:num w:numId="7" w16cid:durableId="371228648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YyMjE2MLMwM7RQ0lEKTi0uzszPAykwrAUAJdWsJSwAAAA="/>
  </w:docVars>
  <w:rsids>
    <w:rsidRoot w:val="00D44B4F"/>
    <w:rsid w:val="000246B7"/>
    <w:rsid w:val="0003656A"/>
    <w:rsid w:val="000C3A4C"/>
    <w:rsid w:val="000C711E"/>
    <w:rsid w:val="000D59DA"/>
    <w:rsid w:val="000E2D34"/>
    <w:rsid w:val="00111C3D"/>
    <w:rsid w:val="001523AB"/>
    <w:rsid w:val="00167B86"/>
    <w:rsid w:val="00190FFE"/>
    <w:rsid w:val="001A01A3"/>
    <w:rsid w:val="001C0D97"/>
    <w:rsid w:val="00210B57"/>
    <w:rsid w:val="00220138"/>
    <w:rsid w:val="002A35A6"/>
    <w:rsid w:val="002A57F5"/>
    <w:rsid w:val="002A701D"/>
    <w:rsid w:val="002D1C90"/>
    <w:rsid w:val="002D5CBF"/>
    <w:rsid w:val="002E2A80"/>
    <w:rsid w:val="002F4B56"/>
    <w:rsid w:val="003424AC"/>
    <w:rsid w:val="003A2F73"/>
    <w:rsid w:val="003C35D0"/>
    <w:rsid w:val="003C44C5"/>
    <w:rsid w:val="003E09CA"/>
    <w:rsid w:val="003E5A22"/>
    <w:rsid w:val="004264CB"/>
    <w:rsid w:val="004339F6"/>
    <w:rsid w:val="00480E2C"/>
    <w:rsid w:val="00481197"/>
    <w:rsid w:val="00490D28"/>
    <w:rsid w:val="00491FCE"/>
    <w:rsid w:val="004A4392"/>
    <w:rsid w:val="004B15C7"/>
    <w:rsid w:val="004C30EE"/>
    <w:rsid w:val="004C42D0"/>
    <w:rsid w:val="004C69DE"/>
    <w:rsid w:val="004C712A"/>
    <w:rsid w:val="004E4051"/>
    <w:rsid w:val="00500A9F"/>
    <w:rsid w:val="005222EF"/>
    <w:rsid w:val="00525BD6"/>
    <w:rsid w:val="00544812"/>
    <w:rsid w:val="00560AB8"/>
    <w:rsid w:val="005C692C"/>
    <w:rsid w:val="005E422A"/>
    <w:rsid w:val="00601B57"/>
    <w:rsid w:val="00621217"/>
    <w:rsid w:val="00632C77"/>
    <w:rsid w:val="00646DEA"/>
    <w:rsid w:val="00697CF7"/>
    <w:rsid w:val="006A53C4"/>
    <w:rsid w:val="006A664B"/>
    <w:rsid w:val="0072236D"/>
    <w:rsid w:val="00742A25"/>
    <w:rsid w:val="007F0D3B"/>
    <w:rsid w:val="007F4837"/>
    <w:rsid w:val="00834AEE"/>
    <w:rsid w:val="00882739"/>
    <w:rsid w:val="008A460E"/>
    <w:rsid w:val="008A6C58"/>
    <w:rsid w:val="008B094E"/>
    <w:rsid w:val="008C7BE0"/>
    <w:rsid w:val="008D67DB"/>
    <w:rsid w:val="008F7C99"/>
    <w:rsid w:val="00902615"/>
    <w:rsid w:val="00973EB9"/>
    <w:rsid w:val="0099032B"/>
    <w:rsid w:val="009A49AA"/>
    <w:rsid w:val="00A24984"/>
    <w:rsid w:val="00A576DB"/>
    <w:rsid w:val="00A96472"/>
    <w:rsid w:val="00AA1067"/>
    <w:rsid w:val="00AA3A57"/>
    <w:rsid w:val="00B16D43"/>
    <w:rsid w:val="00B51DC1"/>
    <w:rsid w:val="00B55CF6"/>
    <w:rsid w:val="00B87D7D"/>
    <w:rsid w:val="00B96A29"/>
    <w:rsid w:val="00BD3980"/>
    <w:rsid w:val="00C01BB2"/>
    <w:rsid w:val="00C107E4"/>
    <w:rsid w:val="00C66FFC"/>
    <w:rsid w:val="00C67924"/>
    <w:rsid w:val="00C706C3"/>
    <w:rsid w:val="00C844DC"/>
    <w:rsid w:val="00CA628D"/>
    <w:rsid w:val="00CC6452"/>
    <w:rsid w:val="00CE1ECE"/>
    <w:rsid w:val="00CE2BFE"/>
    <w:rsid w:val="00CF1304"/>
    <w:rsid w:val="00D24E7C"/>
    <w:rsid w:val="00D35335"/>
    <w:rsid w:val="00D44B4F"/>
    <w:rsid w:val="00D56720"/>
    <w:rsid w:val="00D60227"/>
    <w:rsid w:val="00D6236F"/>
    <w:rsid w:val="00D95A3D"/>
    <w:rsid w:val="00DA2517"/>
    <w:rsid w:val="00DD0A42"/>
    <w:rsid w:val="00DD2B83"/>
    <w:rsid w:val="00E00153"/>
    <w:rsid w:val="00E12C3D"/>
    <w:rsid w:val="00E46E0E"/>
    <w:rsid w:val="00E87407"/>
    <w:rsid w:val="00ED71EE"/>
    <w:rsid w:val="00EF2C65"/>
    <w:rsid w:val="00F26B14"/>
    <w:rsid w:val="00F42512"/>
    <w:rsid w:val="00F6112F"/>
    <w:rsid w:val="00F927F2"/>
    <w:rsid w:val="00FB1D46"/>
    <w:rsid w:val="00FD2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DBFF8"/>
  <w15:docId w15:val="{242FAAA7-05E4-479D-BDF6-03554550D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4B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44B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4B4F"/>
    <w:pPr>
      <w:ind w:left="720"/>
      <w:contextualSpacing/>
    </w:pPr>
  </w:style>
  <w:style w:type="table" w:customStyle="1" w:styleId="TableGrid5">
    <w:name w:val="Table Grid5"/>
    <w:basedOn w:val="TableNormal"/>
    <w:next w:val="TableGrid"/>
    <w:uiPriority w:val="59"/>
    <w:rsid w:val="001A01A3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12C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C3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F4B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4B56"/>
  </w:style>
  <w:style w:type="paragraph" w:styleId="Footer">
    <w:name w:val="footer"/>
    <w:basedOn w:val="Normal"/>
    <w:link w:val="FooterChar"/>
    <w:uiPriority w:val="99"/>
    <w:unhideWhenUsed/>
    <w:rsid w:val="002F4B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B56"/>
  </w:style>
  <w:style w:type="paragraph" w:styleId="Revision">
    <w:name w:val="Revision"/>
    <w:hidden/>
    <w:uiPriority w:val="99"/>
    <w:semiHidden/>
    <w:rsid w:val="00B51DC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73E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3E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3E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3E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3EB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556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47AA5E-F914-44DC-9CA2-985CA4330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68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arie Regional Council</Company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Callander</dc:creator>
  <cp:lastModifiedBy>Sonia Cherico</cp:lastModifiedBy>
  <cp:revision>6</cp:revision>
  <cp:lastPrinted>2022-08-31T01:10:00Z</cp:lastPrinted>
  <dcterms:created xsi:type="dcterms:W3CDTF">2026-05-15T08:13:00Z</dcterms:created>
  <dcterms:modified xsi:type="dcterms:W3CDTF">2026-06-17T01:35:00Z</dcterms:modified>
</cp:coreProperties>
</file>